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ystems Engineer position at your esteemed organization in Ivory Coast, Abidjan. As a dedicated and experienced Systems Engineer with a passion for leveraging technology to drive operational excellence, I am eager to contribute my expertise to support the growing demand for innovative IT solutions in this dynamic region. Ivory Coast Abidjan, as a hub of economic and technological development in West Africa, presents an unparalleled opportunity to apply my skills in systems design, network optimization, and infrastructure management to address the unique challenges and opportunities of this vibrant market.</w:t>
      </w:r>
    </w:p>
    <w:p>
      <w:pPr>
        <w:pStyle w:val="BodyText"/>
      </w:pPr>
      <w:r>
        <w:t xml:space="preserve">With over [X years] of experience in systems engineering across diverse industries—ranging from telecommunications to enterprise IT—I have developed a robust understanding of how to architect scalable, secure, and efficient systems that align with organizational goals. My career has been defined by a commitment to solving complex technical problems through creative solutions, ensuring seamless integration of hardware, software, and cloud-based technologies. I have consistently demonstrated the ability to lead cross-functional teams, manage end-to-end system deployments, and provide strategic guidance to maximize system reliability and performance.</w:t>
      </w:r>
    </w:p>
    <w:p>
      <w:pPr>
        <w:pStyle w:val="BodyText"/>
      </w:pPr>
      <w:r>
        <w:t xml:space="preserve">One of my key strengths as a Systems Engineer lies in my ability to bridge the gap between technical requirements and business objectives. In my previous role at [Previous Company Name], I spearheaded the implementation of a hybrid cloud infrastructure that reduced operational costs by 30% while enhancing data accessibility for global teams. This project required meticulous planning, coordination with stakeholders, and a deep understanding of both on-premise and cloud environments—skills that I believe are directly applicable to the needs of your organization in Ivory Coast Abidjan. Additionally, my experience in cybersecurity frameworks has equipped me to safeguard critical systems against evolving threats, ensuring compliance with industry standards and regulatory requirements.</w:t>
      </w:r>
    </w:p>
    <w:p>
      <w:pPr>
        <w:pStyle w:val="BodyText"/>
      </w:pPr>
      <w:r>
        <w:t xml:space="preserve">What excites me most about the opportunity to work in Ivory Coast Abidjan is the region's growing emphasis on digital transformation. As a Systems Engineer, I am keen to contribute to initiatives that empower local businesses, government agencies, and educational institutions through cutting-edge technology. The rapid expansion of the tech ecosystem in Abidjan has created a demand for professionals who can design resilient systems capable of supporting this growth. My background in deploying scalable IT solutions in emerging markets makes me well-suited to address these challenges while fostering collaboration with local teams to ensure sustainable outcomes.</w:t>
      </w:r>
    </w:p>
    <w:p>
      <w:pPr>
        <w:pStyle w:val="BodyText"/>
      </w:pPr>
      <w:r>
        <w:t xml:space="preserve">Furthermore, my adaptability and cultural sensitivity are assets that will enable me to thrive in Ivory Coast Abidjan's diverse professional environment. I have worked with multicultural teams across Africa, Asia, and Europe, which has honed my ability to communicate effectively and build strong relationships with stakeholders at all levels. I am also fluent in [languages, e.g., English and French], which will allow me to engage seamlessly with local partners and contribute to the success of your projects. My proactive approach to learning and staying updated on industry trends ensures that I can deliver solutions that align with the latest advancements in systems engineering.</w:t>
      </w:r>
    </w:p>
    <w:p>
      <w:pPr>
        <w:pStyle w:val="BodyText"/>
      </w:pPr>
      <w:r>
        <w:t xml:space="preserve">As a Systems Engineer, I am deeply committed to continuous improvement and innovation. I hold certifications such as [relevant certifications, e.g., Cisco CCNP, CompTIA Security+, AWS Certified Solutions Architect], which underscore my technical proficiency and dedication to professional growth. These credentials, combined with my hands-on experience in system troubleshooting, performance optimization, and disaster recovery planning, position me to make an immediate impact at your organization.</w:t>
      </w:r>
    </w:p>
    <w:p>
      <w:pPr>
        <w:pStyle w:val="BodyText"/>
      </w:pPr>
      <w:r>
        <w:t xml:space="preserve">I am particularly drawn to the opportunity to work in Ivory Coast Abidjan because of its strategic importance as a gateway for trade and technology in West Africa. The region's ambition to become a digital leader presents a unique chance to shape the future of IT infrastructure while contributing to economic development. I am eager to bring my expertise in systems engineering to support this vision, ensuring that your organization remains at the forefront of technological innovation.</w:t>
      </w:r>
    </w:p>
    <w:p>
      <w:pPr>
        <w:pStyle w:val="BodyText"/>
      </w:pPr>
      <w:r>
        <w:t xml:space="preserve">In conclusion, I am confident that my technical skills, collaborative mindset, and passion for systems engineering align perfectly with the needs of your team in Ivory Coast Abidjan. I would be honored to contribute my knowledge and experience to help drive your success in this exciting market. Thank you for considering my application. I look forward to the possibility of discussing how I can add value to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Ivory Coast Abidjan</dc:title>
  <dc:creator/>
  <cp:keywords/>
  <dcterms:created xsi:type="dcterms:W3CDTF">2026-07-20T07:11:05Z</dcterms:created>
  <dcterms:modified xsi:type="dcterms:W3CDTF">2026-07-20T07:11:05Z</dcterms:modified>
</cp:coreProperties>
</file>

<file path=docProps/custom.xml><?xml version="1.0" encoding="utf-8"?>
<Properties xmlns="http://schemas.openxmlformats.org/officeDocument/2006/custom-properties" xmlns:vt="http://schemas.openxmlformats.org/officeDocument/2006/docPropsVTypes"/>
</file>